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09AD30" w14:textId="77777777" w:rsidR="007D47AC" w:rsidRPr="002343F0" w:rsidRDefault="00000000" w:rsidP="00247570">
      <w:pPr>
        <w:pStyle w:val="Heading1"/>
      </w:pPr>
      <w:bookmarkStart w:id="0" w:name="Heading1"/>
      <w:bookmarkEnd w:id="0"/>
      <w:r w:rsidRPr="002343F0">
        <w:t>Heading1</w:t>
      </w:r>
    </w:p>
    <w:p w14:paraId="4345E46D" w14:textId="77777777" w:rsidR="007D47AC" w:rsidRPr="00527A2C" w:rsidRDefault="007D47AC" w:rsidP="00247570">
      <w:pPr>
        <w:pStyle w:val="BodyText"/>
      </w:pPr>
    </w:p>
    <w:p w14:paraId="51C30767" w14:textId="07919FFC" w:rsidR="007D47AC" w:rsidRDefault="00000000" w:rsidP="00247570">
      <w:r w:rsidRPr="002343F0">
        <w:t xml:space="preserve">Amidst the tranquil embrace of a secluded forest, where sunlight filters through a verdant canopy, lies a hidden world teeming with life. The gentle rustle of leaves whispers secrets of ancient </w:t>
      </w:r>
      <w:r w:rsidRPr="00247570">
        <w:t>trees, while a nearby brook sings a soothing lullaby to wandering souls. Here, time seems to slow, allowing nature’s symphony to envelop those who pause to listen. In this sanctuary, one finds solace and a profound connection to the earth, reminding us of the simple yet profound beauty that often goes unnoticed in our hurried lives.</w:t>
      </w:r>
    </w:p>
    <w:p w14:paraId="55F07AB5" w14:textId="05A05C4E" w:rsidR="00247570" w:rsidRPr="002343F0" w:rsidRDefault="00247570" w:rsidP="00247570">
      <w:r w:rsidRPr="002343F0">
        <w:t>The gentle rustle of leaves whispers secrets of ancient trees, while a nearby brook sings a soothing lullaby to wandering souls. Here, time seems to slow, allowing nature’s symphony to envelop those who pause to listen. In this sanctuary, one finds solace and a profound connection to the earth, reminding us of the simple yet profound beauty that often goes unnoticed in our hurried lives.</w:t>
      </w:r>
    </w:p>
    <w:p w14:paraId="41FFC978" w14:textId="77777777" w:rsidR="007D47AC" w:rsidRPr="002343F0" w:rsidRDefault="00000000" w:rsidP="00247570">
      <w:pPr>
        <w:pStyle w:val="Heading2"/>
      </w:pPr>
      <w:bookmarkStart w:id="1" w:name="Heading2"/>
      <w:bookmarkEnd w:id="1"/>
      <w:r w:rsidRPr="002343F0">
        <w:t>Heading2</w:t>
      </w:r>
    </w:p>
    <w:p w14:paraId="0CE0CC46" w14:textId="77777777" w:rsidR="007D47AC" w:rsidRPr="00527A2C" w:rsidRDefault="007D47AC" w:rsidP="00247570">
      <w:pPr>
        <w:pStyle w:val="BodyText"/>
      </w:pPr>
    </w:p>
    <w:p w14:paraId="0F5E0173" w14:textId="54929FD0" w:rsidR="007D47AC" w:rsidRPr="00527A2C" w:rsidRDefault="00000000" w:rsidP="00247570">
      <w:pPr>
        <w:pStyle w:val="BodyText"/>
      </w:pPr>
      <w:proofErr w:type="spellStart"/>
      <w:r w:rsidRPr="00527A2C">
        <w:t>dst</w:t>
      </w:r>
      <w:proofErr w:type="spellEnd"/>
      <w:r w:rsidRPr="00527A2C">
        <w:rPr>
          <w:spacing w:val="-19"/>
        </w:rPr>
        <w:t xml:space="preserve"> </w:t>
      </w:r>
      <w:r w:rsidRPr="00527A2C">
        <w:t>the</w:t>
      </w:r>
      <w:r w:rsidRPr="00527A2C">
        <w:rPr>
          <w:spacing w:val="-18"/>
        </w:rPr>
        <w:t xml:space="preserve"> </w:t>
      </w:r>
      <w:r w:rsidRPr="00527A2C">
        <w:t>tranquil</w:t>
      </w:r>
      <w:r w:rsidRPr="00527A2C">
        <w:rPr>
          <w:spacing w:val="-18"/>
        </w:rPr>
        <w:t xml:space="preserve"> </w:t>
      </w:r>
      <w:r w:rsidRPr="00527A2C">
        <w:t>embrace</w:t>
      </w:r>
      <w:r w:rsidRPr="00527A2C">
        <w:rPr>
          <w:spacing w:val="-18"/>
        </w:rPr>
        <w:t xml:space="preserve"> </w:t>
      </w:r>
      <w:r w:rsidRPr="00527A2C">
        <w:t>of</w:t>
      </w:r>
      <w:r w:rsidRPr="00527A2C">
        <w:rPr>
          <w:spacing w:val="-19"/>
        </w:rPr>
        <w:t xml:space="preserve"> </w:t>
      </w:r>
      <w:r w:rsidRPr="00527A2C">
        <w:t>a</w:t>
      </w:r>
      <w:r w:rsidRPr="00527A2C">
        <w:rPr>
          <w:spacing w:val="-18"/>
        </w:rPr>
        <w:t xml:space="preserve"> </w:t>
      </w:r>
      <w:r w:rsidRPr="00527A2C">
        <w:t>secluded</w:t>
      </w:r>
      <w:r w:rsidRPr="00527A2C">
        <w:rPr>
          <w:spacing w:val="-18"/>
        </w:rPr>
        <w:t xml:space="preserve"> </w:t>
      </w:r>
      <w:r w:rsidRPr="00527A2C">
        <w:t>forest,</w:t>
      </w:r>
      <w:r w:rsidRPr="00527A2C">
        <w:rPr>
          <w:spacing w:val="-18"/>
        </w:rPr>
        <w:t xml:space="preserve"> </w:t>
      </w:r>
      <w:r w:rsidRPr="00527A2C">
        <w:t>where</w:t>
      </w:r>
      <w:r w:rsidRPr="00527A2C">
        <w:rPr>
          <w:spacing w:val="-19"/>
        </w:rPr>
        <w:t xml:space="preserve"> </w:t>
      </w:r>
      <w:r w:rsidRPr="00527A2C">
        <w:t>sunlight</w:t>
      </w:r>
      <w:r w:rsidRPr="00527A2C">
        <w:rPr>
          <w:spacing w:val="-18"/>
        </w:rPr>
        <w:t xml:space="preserve"> </w:t>
      </w:r>
      <w:r w:rsidRPr="00527A2C">
        <w:t>filters</w:t>
      </w:r>
      <w:r w:rsidRPr="00527A2C">
        <w:rPr>
          <w:spacing w:val="-18"/>
        </w:rPr>
        <w:t xml:space="preserve"> </w:t>
      </w:r>
      <w:r w:rsidRPr="00527A2C">
        <w:t>through</w:t>
      </w:r>
      <w:r w:rsidRPr="00527A2C">
        <w:rPr>
          <w:spacing w:val="-18"/>
        </w:rPr>
        <w:t xml:space="preserve"> </w:t>
      </w:r>
      <w:r w:rsidRPr="00527A2C">
        <w:t>a</w:t>
      </w:r>
      <w:r w:rsidRPr="00527A2C">
        <w:rPr>
          <w:spacing w:val="-19"/>
        </w:rPr>
        <w:t xml:space="preserve"> </w:t>
      </w:r>
      <w:r w:rsidRPr="00527A2C">
        <w:t>verdant</w:t>
      </w:r>
      <w:r w:rsidRPr="00527A2C">
        <w:rPr>
          <w:spacing w:val="-18"/>
        </w:rPr>
        <w:t xml:space="preserve"> </w:t>
      </w:r>
      <w:r w:rsidRPr="00527A2C">
        <w:t>canopy,</w:t>
      </w:r>
    </w:p>
    <w:p w14:paraId="246A4B95" w14:textId="77777777" w:rsidR="007D47AC" w:rsidRPr="002343F0" w:rsidRDefault="00000000" w:rsidP="00247570">
      <w:pPr>
        <w:pStyle w:val="Heading3"/>
      </w:pPr>
      <w:bookmarkStart w:id="2" w:name="Heading3"/>
      <w:bookmarkEnd w:id="2"/>
      <w:r w:rsidRPr="002343F0">
        <w:t>Heading3</w:t>
      </w:r>
    </w:p>
    <w:p w14:paraId="1CE24C74" w14:textId="77777777" w:rsidR="007D47AC" w:rsidRPr="00527A2C" w:rsidRDefault="007D47AC" w:rsidP="00247570">
      <w:pPr>
        <w:pStyle w:val="BodyText"/>
      </w:pPr>
    </w:p>
    <w:p w14:paraId="5FB7AF0B" w14:textId="2B3A2479" w:rsidR="007D47AC" w:rsidRPr="00527A2C" w:rsidRDefault="00000000" w:rsidP="00247570">
      <w:pPr>
        <w:pStyle w:val="BodyText"/>
      </w:pPr>
      <w:proofErr w:type="spellStart"/>
      <w:r w:rsidRPr="00527A2C">
        <w:t>dst</w:t>
      </w:r>
      <w:proofErr w:type="spellEnd"/>
      <w:r w:rsidRPr="00527A2C">
        <w:rPr>
          <w:spacing w:val="-19"/>
        </w:rPr>
        <w:t xml:space="preserve"> </w:t>
      </w:r>
      <w:r w:rsidRPr="00527A2C">
        <w:t>the</w:t>
      </w:r>
      <w:r w:rsidRPr="00527A2C">
        <w:rPr>
          <w:spacing w:val="-18"/>
        </w:rPr>
        <w:t xml:space="preserve"> </w:t>
      </w:r>
      <w:r w:rsidRPr="00527A2C">
        <w:t>tranquil</w:t>
      </w:r>
      <w:r w:rsidRPr="00527A2C">
        <w:rPr>
          <w:spacing w:val="-18"/>
        </w:rPr>
        <w:t xml:space="preserve"> </w:t>
      </w:r>
      <w:r w:rsidRPr="00527A2C">
        <w:t>embrace</w:t>
      </w:r>
      <w:r w:rsidRPr="00527A2C">
        <w:rPr>
          <w:spacing w:val="-18"/>
        </w:rPr>
        <w:t xml:space="preserve"> </w:t>
      </w:r>
      <w:r w:rsidRPr="00527A2C">
        <w:t>of</w:t>
      </w:r>
      <w:r w:rsidRPr="00527A2C">
        <w:rPr>
          <w:spacing w:val="-19"/>
        </w:rPr>
        <w:t xml:space="preserve"> </w:t>
      </w:r>
      <w:r w:rsidRPr="00527A2C">
        <w:t>a</w:t>
      </w:r>
      <w:r w:rsidRPr="00527A2C">
        <w:rPr>
          <w:spacing w:val="-18"/>
        </w:rPr>
        <w:t xml:space="preserve"> </w:t>
      </w:r>
      <w:r w:rsidRPr="00527A2C">
        <w:t>secluded</w:t>
      </w:r>
      <w:r w:rsidRPr="00527A2C">
        <w:rPr>
          <w:spacing w:val="-18"/>
        </w:rPr>
        <w:t xml:space="preserve"> </w:t>
      </w:r>
      <w:r w:rsidRPr="00527A2C">
        <w:t>forest,</w:t>
      </w:r>
      <w:r w:rsidRPr="00527A2C">
        <w:rPr>
          <w:spacing w:val="-18"/>
        </w:rPr>
        <w:t xml:space="preserve"> </w:t>
      </w:r>
      <w:r w:rsidRPr="00527A2C">
        <w:t>where</w:t>
      </w:r>
      <w:r w:rsidRPr="00527A2C">
        <w:rPr>
          <w:spacing w:val="-19"/>
        </w:rPr>
        <w:t xml:space="preserve"> </w:t>
      </w:r>
      <w:r w:rsidRPr="00527A2C">
        <w:t>sunlight</w:t>
      </w:r>
      <w:r w:rsidRPr="00527A2C">
        <w:rPr>
          <w:spacing w:val="-18"/>
        </w:rPr>
        <w:t xml:space="preserve"> </w:t>
      </w:r>
      <w:r w:rsidRPr="00527A2C">
        <w:t>filters</w:t>
      </w:r>
      <w:r w:rsidRPr="00527A2C">
        <w:rPr>
          <w:spacing w:val="-18"/>
        </w:rPr>
        <w:t xml:space="preserve"> </w:t>
      </w:r>
      <w:r w:rsidRPr="00527A2C">
        <w:t>through</w:t>
      </w:r>
      <w:r w:rsidRPr="00527A2C">
        <w:rPr>
          <w:spacing w:val="-18"/>
        </w:rPr>
        <w:t xml:space="preserve"> </w:t>
      </w:r>
      <w:r w:rsidRPr="00527A2C">
        <w:t>a</w:t>
      </w:r>
      <w:r w:rsidRPr="00527A2C">
        <w:rPr>
          <w:spacing w:val="-19"/>
        </w:rPr>
        <w:t xml:space="preserve"> </w:t>
      </w:r>
      <w:r w:rsidRPr="00527A2C">
        <w:t>verdant</w:t>
      </w:r>
      <w:r w:rsidRPr="00527A2C">
        <w:rPr>
          <w:spacing w:val="-18"/>
        </w:rPr>
        <w:t xml:space="preserve"> </w:t>
      </w:r>
      <w:r w:rsidRPr="00527A2C">
        <w:t>canopy</w:t>
      </w:r>
    </w:p>
    <w:p w14:paraId="13550A6F" w14:textId="5269CDD8" w:rsidR="0047798E" w:rsidRPr="00527A2C" w:rsidRDefault="00000000" w:rsidP="00247570">
      <w:pPr>
        <w:pStyle w:val="Heading4"/>
      </w:pPr>
      <w:r w:rsidRPr="002343F0">
        <w:t>Heading4</w:t>
      </w:r>
    </w:p>
    <w:p w14:paraId="6D59EF05" w14:textId="377F51A6" w:rsidR="007D47AC" w:rsidRPr="00527A2C" w:rsidRDefault="00000000" w:rsidP="00247570">
      <w:pPr>
        <w:pStyle w:val="BodyText"/>
      </w:pPr>
      <w:proofErr w:type="spellStart"/>
      <w:r w:rsidRPr="00527A2C">
        <w:t>dst</w:t>
      </w:r>
      <w:proofErr w:type="spellEnd"/>
      <w:r w:rsidRPr="00527A2C">
        <w:rPr>
          <w:spacing w:val="-15"/>
        </w:rPr>
        <w:t xml:space="preserve"> </w:t>
      </w:r>
      <w:r w:rsidRPr="00527A2C">
        <w:t>the</w:t>
      </w:r>
      <w:r w:rsidRPr="00527A2C">
        <w:rPr>
          <w:spacing w:val="-15"/>
        </w:rPr>
        <w:t xml:space="preserve"> </w:t>
      </w:r>
      <w:r w:rsidRPr="00527A2C">
        <w:t>tranquil</w:t>
      </w:r>
      <w:r w:rsidRPr="00527A2C">
        <w:rPr>
          <w:spacing w:val="-15"/>
        </w:rPr>
        <w:t xml:space="preserve"> </w:t>
      </w:r>
      <w:r w:rsidRPr="00527A2C">
        <w:t>embrace</w:t>
      </w:r>
      <w:r w:rsidRPr="00527A2C">
        <w:rPr>
          <w:spacing w:val="-16"/>
        </w:rPr>
        <w:t xml:space="preserve"> </w:t>
      </w:r>
      <w:r w:rsidRPr="00527A2C">
        <w:t>of</w:t>
      </w:r>
      <w:r w:rsidRPr="00527A2C">
        <w:rPr>
          <w:spacing w:val="-15"/>
        </w:rPr>
        <w:t xml:space="preserve"> </w:t>
      </w:r>
      <w:r w:rsidRPr="00527A2C">
        <w:t>a</w:t>
      </w:r>
      <w:r w:rsidRPr="00527A2C">
        <w:rPr>
          <w:spacing w:val="-15"/>
        </w:rPr>
        <w:t xml:space="preserve"> </w:t>
      </w:r>
      <w:r w:rsidRPr="00527A2C">
        <w:t>secluded</w:t>
      </w:r>
      <w:r w:rsidRPr="00527A2C">
        <w:rPr>
          <w:spacing w:val="-15"/>
        </w:rPr>
        <w:t xml:space="preserve"> </w:t>
      </w:r>
      <w:r w:rsidRPr="00527A2C">
        <w:t>forest,</w:t>
      </w:r>
      <w:r w:rsidRPr="00527A2C">
        <w:rPr>
          <w:spacing w:val="-15"/>
        </w:rPr>
        <w:t xml:space="preserve"> </w:t>
      </w:r>
      <w:r w:rsidRPr="00527A2C">
        <w:t>where</w:t>
      </w:r>
      <w:r w:rsidRPr="00527A2C">
        <w:rPr>
          <w:spacing w:val="-16"/>
        </w:rPr>
        <w:t xml:space="preserve"> </w:t>
      </w:r>
      <w:r w:rsidRPr="00527A2C">
        <w:t>sunlight</w:t>
      </w:r>
      <w:r w:rsidRPr="00527A2C">
        <w:rPr>
          <w:spacing w:val="-15"/>
        </w:rPr>
        <w:t xml:space="preserve"> </w:t>
      </w:r>
      <w:r w:rsidRPr="00527A2C">
        <w:t>filters</w:t>
      </w:r>
      <w:r w:rsidRPr="00527A2C">
        <w:rPr>
          <w:spacing w:val="-15"/>
        </w:rPr>
        <w:t xml:space="preserve"> </w:t>
      </w:r>
      <w:r w:rsidRPr="00527A2C">
        <w:t>through</w:t>
      </w:r>
      <w:r w:rsidRPr="00527A2C">
        <w:rPr>
          <w:spacing w:val="-15"/>
        </w:rPr>
        <w:t xml:space="preserve"> </w:t>
      </w:r>
      <w:r w:rsidRPr="00527A2C">
        <w:t>a</w:t>
      </w:r>
      <w:r w:rsidRPr="00527A2C">
        <w:rPr>
          <w:spacing w:val="-15"/>
        </w:rPr>
        <w:t xml:space="preserve"> </w:t>
      </w:r>
      <w:r w:rsidRPr="00527A2C">
        <w:t>verdant canopy,</w:t>
      </w:r>
    </w:p>
    <w:p w14:paraId="696997F1" w14:textId="03C8E82D" w:rsidR="0047798E" w:rsidRPr="002343F0" w:rsidRDefault="00000000" w:rsidP="00247570">
      <w:pPr>
        <w:pStyle w:val="Heading5"/>
      </w:pPr>
      <w:r w:rsidRPr="002343F0">
        <w:t>Heading</w:t>
      </w:r>
      <w:r w:rsidR="0047798E" w:rsidRPr="002343F0">
        <w:t>5</w:t>
      </w:r>
      <w:r w:rsidRPr="002343F0">
        <w:tab/>
      </w:r>
    </w:p>
    <w:p w14:paraId="2E338934" w14:textId="62FB9AAC" w:rsidR="007D47AC" w:rsidRPr="00527A2C" w:rsidRDefault="00000000" w:rsidP="00247570">
      <w:pPr>
        <w:pStyle w:val="BodyText"/>
      </w:pPr>
      <w:proofErr w:type="spellStart"/>
      <w:r w:rsidRPr="00527A2C">
        <w:t>dst</w:t>
      </w:r>
      <w:proofErr w:type="spellEnd"/>
      <w:r w:rsidRPr="00527A2C">
        <w:rPr>
          <w:spacing w:val="-16"/>
        </w:rPr>
        <w:t xml:space="preserve"> </w:t>
      </w:r>
      <w:r w:rsidRPr="00527A2C">
        <w:t>the</w:t>
      </w:r>
      <w:r w:rsidRPr="00527A2C">
        <w:rPr>
          <w:spacing w:val="-15"/>
        </w:rPr>
        <w:t xml:space="preserve"> </w:t>
      </w:r>
      <w:r w:rsidRPr="00527A2C">
        <w:t>tranquil</w:t>
      </w:r>
      <w:r w:rsidRPr="00527A2C">
        <w:rPr>
          <w:spacing w:val="-15"/>
        </w:rPr>
        <w:t xml:space="preserve"> </w:t>
      </w:r>
      <w:r w:rsidRPr="00527A2C">
        <w:t>embrace</w:t>
      </w:r>
      <w:r w:rsidRPr="00527A2C">
        <w:rPr>
          <w:spacing w:val="-15"/>
        </w:rPr>
        <w:t xml:space="preserve"> </w:t>
      </w:r>
      <w:r w:rsidRPr="00527A2C">
        <w:t>of</w:t>
      </w:r>
      <w:r w:rsidRPr="00527A2C">
        <w:rPr>
          <w:spacing w:val="-15"/>
        </w:rPr>
        <w:t xml:space="preserve"> </w:t>
      </w:r>
      <w:r w:rsidRPr="00527A2C">
        <w:t>a</w:t>
      </w:r>
      <w:r w:rsidRPr="00527A2C">
        <w:rPr>
          <w:spacing w:val="-16"/>
        </w:rPr>
        <w:t xml:space="preserve"> </w:t>
      </w:r>
      <w:r w:rsidRPr="00527A2C">
        <w:t>secluded</w:t>
      </w:r>
      <w:r w:rsidRPr="00527A2C">
        <w:rPr>
          <w:spacing w:val="-15"/>
        </w:rPr>
        <w:t xml:space="preserve"> </w:t>
      </w:r>
      <w:r w:rsidRPr="00527A2C">
        <w:t>forest,</w:t>
      </w:r>
      <w:r w:rsidRPr="00527A2C">
        <w:rPr>
          <w:spacing w:val="-15"/>
        </w:rPr>
        <w:t xml:space="preserve"> </w:t>
      </w:r>
      <w:r w:rsidRPr="00527A2C">
        <w:t>where</w:t>
      </w:r>
      <w:r w:rsidRPr="00527A2C">
        <w:rPr>
          <w:spacing w:val="-15"/>
        </w:rPr>
        <w:t xml:space="preserve"> </w:t>
      </w:r>
      <w:r w:rsidRPr="00527A2C">
        <w:t>sunlight</w:t>
      </w:r>
      <w:r w:rsidRPr="00527A2C">
        <w:rPr>
          <w:spacing w:val="-15"/>
        </w:rPr>
        <w:t xml:space="preserve"> </w:t>
      </w:r>
      <w:r w:rsidRPr="00527A2C">
        <w:t>filters</w:t>
      </w:r>
      <w:r w:rsidRPr="00527A2C">
        <w:rPr>
          <w:spacing w:val="-16"/>
        </w:rPr>
        <w:t xml:space="preserve"> </w:t>
      </w:r>
      <w:r w:rsidRPr="00527A2C">
        <w:t>through</w:t>
      </w:r>
      <w:r w:rsidRPr="00527A2C">
        <w:rPr>
          <w:spacing w:val="-15"/>
        </w:rPr>
        <w:t xml:space="preserve"> </w:t>
      </w:r>
      <w:r w:rsidRPr="00527A2C">
        <w:t>a</w:t>
      </w:r>
      <w:r w:rsidRPr="00527A2C">
        <w:rPr>
          <w:spacing w:val="-15"/>
        </w:rPr>
        <w:t xml:space="preserve"> </w:t>
      </w:r>
      <w:r w:rsidRPr="00527A2C">
        <w:t>verdant canopy,</w:t>
      </w:r>
    </w:p>
    <w:p w14:paraId="0A23696F" w14:textId="77777777" w:rsidR="007D47AC" w:rsidRPr="002343F0" w:rsidRDefault="00000000" w:rsidP="00247570">
      <w:pPr>
        <w:pStyle w:val="Heading6"/>
      </w:pPr>
      <w:r w:rsidRPr="002343F0">
        <w:t>Heading6</w:t>
      </w:r>
    </w:p>
    <w:p w14:paraId="0B907D20" w14:textId="77777777" w:rsidR="007D47AC" w:rsidRPr="00527A2C" w:rsidRDefault="00000000" w:rsidP="00247570">
      <w:pPr>
        <w:pStyle w:val="BodyText"/>
      </w:pPr>
      <w:proofErr w:type="spellStart"/>
      <w:r w:rsidRPr="00527A2C">
        <w:t>dst</w:t>
      </w:r>
      <w:proofErr w:type="spellEnd"/>
      <w:r w:rsidRPr="00527A2C">
        <w:rPr>
          <w:spacing w:val="-19"/>
        </w:rPr>
        <w:t xml:space="preserve"> </w:t>
      </w:r>
      <w:r w:rsidRPr="00527A2C">
        <w:t>the</w:t>
      </w:r>
      <w:r w:rsidRPr="00527A2C">
        <w:rPr>
          <w:spacing w:val="-18"/>
        </w:rPr>
        <w:t xml:space="preserve"> </w:t>
      </w:r>
      <w:r w:rsidRPr="00527A2C">
        <w:t>tranquil</w:t>
      </w:r>
      <w:r w:rsidRPr="00527A2C">
        <w:rPr>
          <w:spacing w:val="-18"/>
        </w:rPr>
        <w:t xml:space="preserve"> </w:t>
      </w:r>
      <w:r w:rsidRPr="00527A2C">
        <w:t>embrace</w:t>
      </w:r>
      <w:r w:rsidRPr="00527A2C">
        <w:rPr>
          <w:spacing w:val="-18"/>
        </w:rPr>
        <w:t xml:space="preserve"> </w:t>
      </w:r>
      <w:r w:rsidRPr="00527A2C">
        <w:t>of</w:t>
      </w:r>
      <w:r w:rsidRPr="00527A2C">
        <w:rPr>
          <w:spacing w:val="-19"/>
        </w:rPr>
        <w:t xml:space="preserve"> </w:t>
      </w:r>
      <w:r w:rsidRPr="00527A2C">
        <w:t>a</w:t>
      </w:r>
      <w:r w:rsidRPr="00527A2C">
        <w:rPr>
          <w:spacing w:val="-18"/>
        </w:rPr>
        <w:t xml:space="preserve"> </w:t>
      </w:r>
      <w:r w:rsidRPr="00527A2C">
        <w:t>secluded</w:t>
      </w:r>
      <w:r w:rsidRPr="00527A2C">
        <w:rPr>
          <w:spacing w:val="-18"/>
        </w:rPr>
        <w:t xml:space="preserve"> </w:t>
      </w:r>
      <w:r w:rsidRPr="00527A2C">
        <w:t>forest,</w:t>
      </w:r>
      <w:r w:rsidRPr="00527A2C">
        <w:rPr>
          <w:spacing w:val="-18"/>
        </w:rPr>
        <w:t xml:space="preserve"> </w:t>
      </w:r>
      <w:r w:rsidRPr="00527A2C">
        <w:t>where</w:t>
      </w:r>
      <w:r w:rsidRPr="00527A2C">
        <w:rPr>
          <w:spacing w:val="-19"/>
        </w:rPr>
        <w:t xml:space="preserve"> </w:t>
      </w:r>
      <w:r w:rsidRPr="00527A2C">
        <w:t>sunlight</w:t>
      </w:r>
      <w:r w:rsidRPr="00527A2C">
        <w:rPr>
          <w:spacing w:val="-18"/>
        </w:rPr>
        <w:t xml:space="preserve"> </w:t>
      </w:r>
      <w:r w:rsidRPr="00527A2C">
        <w:t>filters</w:t>
      </w:r>
      <w:r w:rsidRPr="00527A2C">
        <w:rPr>
          <w:spacing w:val="-18"/>
        </w:rPr>
        <w:t xml:space="preserve"> </w:t>
      </w:r>
      <w:r w:rsidRPr="00527A2C">
        <w:t>through</w:t>
      </w:r>
      <w:r w:rsidRPr="00527A2C">
        <w:rPr>
          <w:spacing w:val="-18"/>
        </w:rPr>
        <w:t xml:space="preserve"> </w:t>
      </w:r>
      <w:r w:rsidRPr="00527A2C">
        <w:t>a</w:t>
      </w:r>
      <w:r w:rsidRPr="00527A2C">
        <w:rPr>
          <w:spacing w:val="-19"/>
        </w:rPr>
        <w:t xml:space="preserve"> </w:t>
      </w:r>
      <w:r w:rsidRPr="00527A2C">
        <w:t>verdant</w:t>
      </w:r>
      <w:r w:rsidRPr="00527A2C">
        <w:rPr>
          <w:spacing w:val="-18"/>
        </w:rPr>
        <w:t xml:space="preserve"> </w:t>
      </w:r>
      <w:r w:rsidRPr="00527A2C">
        <w:t>canopy,</w:t>
      </w:r>
    </w:p>
    <w:p w14:paraId="411CF823" w14:textId="46D4DC47" w:rsidR="007D47AC" w:rsidRPr="002343F0" w:rsidRDefault="00000000" w:rsidP="00247570">
      <w:pPr>
        <w:pStyle w:val="BlockText"/>
      </w:pPr>
      <w:r w:rsidRPr="002343F0">
        <mc:AlternateContent>
          <mc:Choice Requires="wps">
            <w:drawing>
              <wp:anchor distT="0" distB="0" distL="0" distR="0" simplePos="0" relativeHeight="251656192" behindDoc="0" locked="0" layoutInCell="1" allowOverlap="1" wp14:anchorId="71671702" wp14:editId="1AEAABAE">
                <wp:simplePos x="0" y="0"/>
                <wp:positionH relativeFrom="page">
                  <wp:posOffset>899998</wp:posOffset>
                </wp:positionH>
                <wp:positionV relativeFrom="paragraph">
                  <wp:posOffset>78626</wp:posOffset>
                </wp:positionV>
                <wp:extent cx="38100" cy="711835"/>
                <wp:effectExtent l="0" t="0" r="0" b="0"/>
                <wp:wrapNone/>
                <wp:docPr id="2" name="Graphic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8100" cy="71183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8100" h="711835">
                              <a:moveTo>
                                <a:pt x="37960" y="0"/>
                              </a:moveTo>
                              <a:lnTo>
                                <a:pt x="0" y="0"/>
                              </a:lnTo>
                              <a:lnTo>
                                <a:pt x="0" y="711314"/>
                              </a:lnTo>
                              <a:lnTo>
                                <a:pt x="37960" y="711314"/>
                              </a:lnTo>
                              <a:lnTo>
                                <a:pt x="3796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DDDDD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8A0F55E" id="Graphic 2" o:spid="_x0000_s1026" style="position:absolute;margin-left:70.85pt;margin-top:6.2pt;width:3pt;height:56.05pt;z-index:25165619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8100,71183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" path="m37960,l,,,711314r37960,l37960,xe" fillcolor="#ddd" stroked="f">
                <v:path arrowok="t"/>
                <w10:wrap anchorx="page"/>
              </v:shape>
            </w:pict>
          </mc:Fallback>
        </mc:AlternateContent>
      </w:r>
      <w:r w:rsidRPr="002343F0">
        <w:t xml:space="preserve">some blockquote heredst the tranquil embrace of a secluded forest, where sunlight filters through a verdant canopy, lies a hidden world teeming with life. The gentle rustle of leaves whispers secrets of ancient </w:t>
      </w:r>
      <w:r w:rsidRPr="00247570">
        <w:t>tr</w:t>
      </w:r>
      <w:r w:rsidR="00247570" w:rsidRPr="00247570">
        <w:t>b</w:t>
      </w:r>
      <w:r w:rsidRPr="00247570">
        <w:t>ees</w:t>
      </w:r>
      <w:r w:rsidRPr="002343F0">
        <w:t>, while a nearby brook sings a soothing lullaby to wandering souls.</w:t>
      </w:r>
    </w:p>
    <w:p w14:paraId="0F682372" w14:textId="77777777" w:rsidR="007D47AC" w:rsidRPr="00527A2C" w:rsidRDefault="007D47AC" w:rsidP="00247570">
      <w:pPr>
        <w:pStyle w:val="BodyText"/>
      </w:pPr>
    </w:p>
    <w:p w14:paraId="784B1F7F" w14:textId="4A59DE94" w:rsidR="007D47AC" w:rsidRPr="00247570" w:rsidRDefault="00247570" w:rsidP="00247570">
      <w:pPr>
        <w:pStyle w:val="SourceCode"/>
      </w:pPr>
      <w:r w:rsidRPr="00247570">
        <w:t>some blockquote here</w:t>
      </w:r>
      <w:r>
        <w:t xml:space="preserve"> </w:t>
      </w:r>
      <w:proofErr w:type="spellStart"/>
      <w:r w:rsidRPr="00247570">
        <w:t>dst</w:t>
      </w:r>
      <w:proofErr w:type="spellEnd"/>
      <w:r w:rsidRPr="00247570">
        <w:t xml:space="preserve"> the tranquil embrace of a secluded forest, where sunlight filters through a verdant canopy</w:t>
      </w:r>
      <w:r w:rsidRPr="00247570">
        <w:t xml:space="preserve"> </w:t>
      </w:r>
      <w:r w:rsidR="00000000" w:rsidRPr="00247570">
        <w:t xml:space="preserve">and other text </w:t>
      </w:r>
      <w:r w:rsidR="0047798E" w:rsidRPr="00247570">
        <w:t>h</w:t>
      </w:r>
      <w:r w:rsidR="00000000" w:rsidRPr="00247570">
        <w:t>ere</w:t>
      </w:r>
    </w:p>
    <w:p w14:paraId="75044AE3" w14:textId="77777777" w:rsidR="007D47AC" w:rsidRPr="00527A2C" w:rsidRDefault="007D47AC" w:rsidP="00247570">
      <w:pPr>
        <w:pStyle w:val="BodyText"/>
      </w:pPr>
    </w:p>
    <w:p w14:paraId="40B9DB21" w14:textId="77C7E5B3" w:rsidR="007D47AC" w:rsidRPr="00527A2C" w:rsidRDefault="00FF2047" w:rsidP="00247570">
      <w:pPr>
        <w:pStyle w:val="BodyText"/>
        <w:numPr>
          <w:ilvl w:val="0"/>
          <w:numId w:val="1"/>
        </w:numPr>
      </w:pPr>
      <w:proofErr w:type="spellStart"/>
      <w:r w:rsidRPr="00527A2C">
        <w:t>Jhjkhkh</w:t>
      </w:r>
      <w:proofErr w:type="spellEnd"/>
    </w:p>
    <w:p w14:paraId="2145B622" w14:textId="0C4C60AD" w:rsidR="00FF2047" w:rsidRPr="00527A2C" w:rsidRDefault="00FF2047" w:rsidP="00247570">
      <w:pPr>
        <w:pStyle w:val="BodyText"/>
        <w:numPr>
          <w:ilvl w:val="0"/>
          <w:numId w:val="1"/>
        </w:numPr>
      </w:pPr>
      <w:proofErr w:type="spellStart"/>
      <w:r w:rsidRPr="00527A2C">
        <w:lastRenderedPageBreak/>
        <w:t>Kjhkjh</w:t>
      </w:r>
      <w:proofErr w:type="spellEnd"/>
    </w:p>
    <w:p w14:paraId="7854EA2A" w14:textId="77777777" w:rsidR="00FF2047" w:rsidRPr="00527A2C" w:rsidRDefault="00FF2047" w:rsidP="00247570">
      <w:pPr>
        <w:pStyle w:val="BodyText"/>
      </w:pPr>
    </w:p>
    <w:p w14:paraId="5C7F9B6E" w14:textId="6BB89374" w:rsidR="00FF2047" w:rsidRPr="00527A2C" w:rsidRDefault="00FF2047" w:rsidP="00247570">
      <w:pPr>
        <w:pStyle w:val="BodyText"/>
        <w:numPr>
          <w:ilvl w:val="0"/>
          <w:numId w:val="2"/>
        </w:numPr>
      </w:pPr>
      <w:proofErr w:type="spellStart"/>
      <w:r w:rsidRPr="00527A2C">
        <w:t>Kllkj</w:t>
      </w:r>
      <w:proofErr w:type="spellEnd"/>
    </w:p>
    <w:p w14:paraId="0C7AA855" w14:textId="4514A1D7" w:rsidR="00FF2047" w:rsidRPr="00527A2C" w:rsidRDefault="00FF2047" w:rsidP="00247570">
      <w:pPr>
        <w:pStyle w:val="BodyText"/>
        <w:numPr>
          <w:ilvl w:val="0"/>
          <w:numId w:val="2"/>
        </w:numPr>
      </w:pPr>
      <w:proofErr w:type="spellStart"/>
      <w:r w:rsidRPr="00527A2C">
        <w:t>Kjbkj</w:t>
      </w:r>
      <w:proofErr w:type="spellEnd"/>
    </w:p>
    <w:p w14:paraId="7DA5D312" w14:textId="77777777" w:rsidR="00FF2047" w:rsidRPr="00527A2C" w:rsidRDefault="00FF2047" w:rsidP="00247570">
      <w:pPr>
        <w:pStyle w:val="BodyText"/>
        <w:numPr>
          <w:ilvl w:val="0"/>
          <w:numId w:val="2"/>
        </w:numPr>
      </w:pPr>
    </w:p>
    <w:p w14:paraId="351853C9" w14:textId="77777777" w:rsidR="007D47AC" w:rsidRPr="00527A2C" w:rsidRDefault="007D47AC" w:rsidP="00247570">
      <w:pPr>
        <w:pStyle w:val="BodyText"/>
      </w:pPr>
    </w:p>
    <w:p w14:paraId="015314D9" w14:textId="77777777" w:rsidR="007D47AC" w:rsidRPr="00527A2C" w:rsidRDefault="007D47AC" w:rsidP="00247570">
      <w:pPr>
        <w:pStyle w:val="BodyText"/>
      </w:pPr>
    </w:p>
    <w:p w14:paraId="6B537F9A" w14:textId="77777777" w:rsidR="007D47AC" w:rsidRPr="00527A2C" w:rsidRDefault="007D47AC" w:rsidP="00247570">
      <w:pPr>
        <w:pStyle w:val="BodyText"/>
      </w:pPr>
    </w:p>
    <w:p w14:paraId="7D532EAE" w14:textId="77777777" w:rsidR="007D47AC" w:rsidRPr="00527A2C" w:rsidRDefault="00000000" w:rsidP="00247570">
      <w:pPr>
        <w:pStyle w:val="BodyText"/>
        <w:rPr>
          <w:sz w:val="20"/>
        </w:rPr>
      </w:pPr>
      <w:r w:rsidRPr="00527A2C">
        <w:rPr>
          <w:noProof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37C8E0BE" wp14:editId="3062AB25">
                <wp:simplePos x="0" y="0"/>
                <wp:positionH relativeFrom="page">
                  <wp:posOffset>899998</wp:posOffset>
                </wp:positionH>
                <wp:positionV relativeFrom="paragraph">
                  <wp:posOffset>170238</wp:posOffset>
                </wp:positionV>
                <wp:extent cx="5760085" cy="1270"/>
                <wp:effectExtent l="0" t="0" r="0" b="0"/>
                <wp:wrapTopAndBottom/>
                <wp:docPr id="3" name="Graphic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760085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760085">
                              <a:moveTo>
                                <a:pt x="0" y="0"/>
                              </a:moveTo>
                              <a:lnTo>
                                <a:pt x="5759996" y="0"/>
                              </a:lnTo>
                            </a:path>
                          </a:pathLst>
                        </a:custGeom>
                        <a:ln w="5054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9506FE" id="Graphic 3" o:spid="_x0000_s1026" style="position:absolute;margin-left:70.85pt;margin-top:13.4pt;width:453.55pt;height:.1pt;z-index:-25165619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760085,127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" path="m,l5759996,e" filled="f" strokeweight=".14039mm">
                <v:path arrowok="t"/>
                <w10:wrap type="topAndBottom" anchorx="page"/>
              </v:shape>
            </w:pict>
          </mc:Fallback>
        </mc:AlternateContent>
      </w:r>
    </w:p>
    <w:p w14:paraId="7B32B8A0" w14:textId="77777777" w:rsidR="007D47AC" w:rsidRPr="00527A2C" w:rsidRDefault="00000000" w:rsidP="00247570">
      <w:pPr>
        <w:pStyle w:val="BodyText"/>
      </w:pPr>
      <w:r w:rsidRPr="00527A2C">
        <w:rPr>
          <w:w w:val="90"/>
        </w:rPr>
        <w:t>Generate</w:t>
      </w:r>
      <w:r w:rsidRPr="00527A2C">
        <w:rPr>
          <w:spacing w:val="-1"/>
        </w:rPr>
        <w:t xml:space="preserve"> </w:t>
      </w:r>
      <w:r w:rsidRPr="00527A2C">
        <w:rPr>
          <w:spacing w:val="-5"/>
        </w:rPr>
        <w:t>Inc</w:t>
      </w:r>
      <w:r w:rsidRPr="00527A2C">
        <w:tab/>
      </w:r>
      <w:r w:rsidRPr="00527A2C">
        <w:rPr>
          <w:spacing w:val="-10"/>
        </w:rPr>
        <w:t>1</w:t>
      </w:r>
    </w:p>
    <w:sectPr w:rsidR="007D47AC" w:rsidRPr="00527A2C">
      <w:headerReference w:type="even" r:id="rId9"/>
      <w:headerReference w:type="default" r:id="rId10"/>
      <w:footerReference w:type="even" r:id="rId11"/>
      <w:headerReference w:type="first" r:id="rId12"/>
      <w:footerReference w:type="first" r:id="rId13"/>
      <w:type w:val="continuous"/>
      <w:pgSz w:w="11910" w:h="16840"/>
      <w:pgMar w:top="1340" w:right="1300" w:bottom="280" w:left="13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7FB853" w14:textId="77777777" w:rsidR="00A940B5" w:rsidRDefault="00A940B5" w:rsidP="00247570">
      <w:r>
        <w:separator/>
      </w:r>
    </w:p>
  </w:endnote>
  <w:endnote w:type="continuationSeparator" w:id="0">
    <w:p w14:paraId="1EADEF8F" w14:textId="77777777" w:rsidR="00A940B5" w:rsidRDefault="00A940B5" w:rsidP="002475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D51622" w14:textId="1C86110E" w:rsidR="0047798E" w:rsidRDefault="0047798E" w:rsidP="0024757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5E490925" wp14:editId="44B0880C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311150" cy="345440"/>
              <wp:effectExtent l="0" t="0" r="6350" b="0"/>
              <wp:wrapNone/>
              <wp:docPr id="339315791" name="Text Box 5" descr="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1115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043C596" w14:textId="52FFFA03" w:rsidR="0047798E" w:rsidRPr="0047798E" w:rsidRDefault="0047798E" w:rsidP="00247570">
                          <w:pPr>
                            <w:rPr>
                              <w:noProof/>
                            </w:rPr>
                          </w:pPr>
                          <w:r w:rsidRPr="0047798E">
                            <w:rPr>
                              <w:noProof/>
                            </w:rPr>
                            <w:t>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E490925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7" type="#_x0000_t202" alt="Public" style="position:absolute;margin-left:0;margin-top:0;width:24.5pt;height:27.2pt;z-index:25166233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" filled="f" stroked="f">
              <v:textbox style="mso-fit-shape-to-text:t" inset="0,0,0,15pt">
                <w:txbxContent>
                  <w:p w14:paraId="5043C596" w14:textId="52FFFA03" w:rsidR="0047798E" w:rsidRPr="0047798E" w:rsidRDefault="0047798E" w:rsidP="00247570">
                    <w:pPr>
                      <w:rPr>
                        <w:noProof/>
                      </w:rPr>
                    </w:pPr>
                    <w:r w:rsidRPr="0047798E">
                      <w:rPr>
                        <w:noProof/>
                      </w:rPr>
                      <w:t>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E92D6" w14:textId="4AB87E14" w:rsidR="0047798E" w:rsidRDefault="0047798E" w:rsidP="0024757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22C9AB78" wp14:editId="0C7C8BED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311150" cy="345440"/>
              <wp:effectExtent l="0" t="0" r="6350" b="0"/>
              <wp:wrapNone/>
              <wp:docPr id="72721604" name="Text Box 4" descr="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1115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FDB2096" w14:textId="647DE0A0" w:rsidR="0047798E" w:rsidRPr="0047798E" w:rsidRDefault="0047798E" w:rsidP="00247570">
                          <w:pPr>
                            <w:rPr>
                              <w:noProof/>
                            </w:rPr>
                          </w:pPr>
                          <w:r w:rsidRPr="0047798E">
                            <w:rPr>
                              <w:noProof/>
                            </w:rPr>
                            <w:t>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2C9AB7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9" type="#_x0000_t202" alt="Public" style="position:absolute;margin-left:0;margin-top:0;width:24.5pt;height:27.2pt;z-index:251661312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" filled="f" stroked="f">
              <v:textbox style="mso-fit-shape-to-text:t" inset="0,0,0,15pt">
                <w:txbxContent>
                  <w:p w14:paraId="0FDB2096" w14:textId="647DE0A0" w:rsidR="0047798E" w:rsidRPr="0047798E" w:rsidRDefault="0047798E" w:rsidP="00247570">
                    <w:pPr>
                      <w:rPr>
                        <w:noProof/>
                      </w:rPr>
                    </w:pPr>
                    <w:r w:rsidRPr="0047798E">
                      <w:rPr>
                        <w:noProof/>
                      </w:rPr>
                      <w:t>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34CFD6" w14:textId="77777777" w:rsidR="00A940B5" w:rsidRDefault="00A940B5" w:rsidP="00247570">
      <w:r>
        <w:separator/>
      </w:r>
    </w:p>
  </w:footnote>
  <w:footnote w:type="continuationSeparator" w:id="0">
    <w:p w14:paraId="3230F5E8" w14:textId="77777777" w:rsidR="00A940B5" w:rsidRDefault="00A940B5" w:rsidP="002475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B0DDA3" w14:textId="5ACD347F" w:rsidR="0047798E" w:rsidRDefault="0047798E" w:rsidP="00247570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D63D3EA" wp14:editId="4D3A7784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311150" cy="345440"/>
              <wp:effectExtent l="0" t="0" r="6350" b="10160"/>
              <wp:wrapNone/>
              <wp:docPr id="834216080" name="Text Box 2" descr="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1115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64BAF32" w14:textId="308D006F" w:rsidR="0047798E" w:rsidRPr="0047798E" w:rsidRDefault="0047798E" w:rsidP="00247570">
                          <w:pPr>
                            <w:rPr>
                              <w:noProof/>
                            </w:rPr>
                          </w:pPr>
                          <w:r w:rsidRPr="0047798E">
                            <w:rPr>
                              <w:noProof/>
                            </w:rPr>
                            <w:t>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D63D3E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Public" style="position:absolute;margin-left:0;margin-top:0;width:24.5pt;height:27.2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" filled="f" stroked="f">
              <v:textbox style="mso-fit-shape-to-text:t" inset="0,15pt,0,0">
                <w:txbxContent>
                  <w:p w14:paraId="564BAF32" w14:textId="308D006F" w:rsidR="0047798E" w:rsidRPr="0047798E" w:rsidRDefault="0047798E" w:rsidP="00247570">
                    <w:pPr>
                      <w:rPr>
                        <w:noProof/>
                      </w:rPr>
                    </w:pPr>
                    <w:r w:rsidRPr="0047798E">
                      <w:rPr>
                        <w:noProof/>
                      </w:rPr>
                      <w:t>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Author"/>
      <w:tag w:val=""/>
      <w:id w:val="-1701008461"/>
      <w:placeholder>
        <w:docPart w:val="FC1AA21D60DA854BB5D9FFAB21731FEF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Content>
      <w:p w14:paraId="7F454BA8" w14:textId="07A3B924" w:rsidR="0066116C" w:rsidRPr="0066116C" w:rsidRDefault="0066116C" w:rsidP="00247570">
        <w:pPr>
          <w:pStyle w:val="Header"/>
        </w:pPr>
        <w:r w:rsidRPr="0066116C">
          <w:t>Generate Inc</w:t>
        </w:r>
      </w:p>
    </w:sdtContent>
  </w:sdt>
  <w:sdt>
    <w:sdtPr>
      <w:alias w:val="Date"/>
      <w:tag w:val="Date"/>
      <w:id w:val="-304078227"/>
      <w:placeholder>
        <w:docPart w:val="160ACA68BA48A94C947CC75681631CCC"/>
      </w:placeholder>
      <w:dataBinding w:prefixMappings="xmlns:ns0='http://schemas.microsoft.com/office/2006/coverPageProps' " w:xpath="/ns0:CoverPageProperties[1]/ns0:PublishDate[1]" w:storeItemID="{55AF091B-3C7A-41E3-B477-F2FDAA23CFDA}"/>
      <w:date w:fullDate="2012-06-20T00:00:00Z">
        <w:dateFormat w:val="M/d/yy"/>
        <w:lid w:val="en-US"/>
        <w:storeMappedDataAs w:val="dateTime"/>
        <w:calendar w:val="gregorian"/>
      </w:date>
    </w:sdtPr>
    <w:sdtContent>
      <w:p w14:paraId="20745BD4" w14:textId="4622E5E2" w:rsidR="0066116C" w:rsidRPr="0066116C" w:rsidRDefault="0066116C" w:rsidP="00247570">
        <w:pPr>
          <w:pStyle w:val="Header"/>
        </w:pPr>
        <w:r w:rsidRPr="0066116C">
          <w:t>6/20/12</w:t>
        </w:r>
      </w:p>
    </w:sdtContent>
  </w:sdt>
  <w:p w14:paraId="2AF387CB" w14:textId="4F2C4FB7" w:rsidR="0066116C" w:rsidRPr="0066116C" w:rsidRDefault="00000000" w:rsidP="00247570">
    <w:pPr>
      <w:pStyle w:val="Header"/>
    </w:pPr>
    <w:sdt>
      <w:sdtPr>
        <w:alias w:val="Title"/>
        <w:tag w:val=""/>
        <w:id w:val="-484788024"/>
        <w:placeholder>
          <w:docPart w:val="0A764980FB979D4DB24B84669242109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66116C" w:rsidRPr="0066116C">
          <w:t>A Fancy Title</w:t>
        </w:r>
      </w:sdtContent>
    </w:sdt>
  </w:p>
  <w:p w14:paraId="0D2676D4" w14:textId="27D3B14B" w:rsidR="0066116C" w:rsidRDefault="0066116C" w:rsidP="0024757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551CEC" w14:textId="584AEDD7" w:rsidR="0047798E" w:rsidRDefault="0047798E" w:rsidP="00247570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D932579" wp14:editId="2FCF3CA6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311150" cy="345440"/>
              <wp:effectExtent l="0" t="0" r="6350" b="10160"/>
              <wp:wrapNone/>
              <wp:docPr id="1367014954" name="Text Box 1" descr="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1115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04D4387" w14:textId="4F245255" w:rsidR="0047798E" w:rsidRPr="0047798E" w:rsidRDefault="0047798E" w:rsidP="00247570">
                          <w:pPr>
                            <w:rPr>
                              <w:noProof/>
                            </w:rPr>
                          </w:pPr>
                          <w:r w:rsidRPr="0047798E">
                            <w:rPr>
                              <w:noProof/>
                            </w:rPr>
                            <w:t>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D93257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Public" style="position:absolute;margin-left:0;margin-top:0;width:24.5pt;height:27.2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" filled="f" stroked="f">
              <v:textbox style="mso-fit-shape-to-text:t" inset="0,15pt,0,0">
                <w:txbxContent>
                  <w:p w14:paraId="204D4387" w14:textId="4F245255" w:rsidR="0047798E" w:rsidRPr="0047798E" w:rsidRDefault="0047798E" w:rsidP="00247570">
                    <w:pPr>
                      <w:rPr>
                        <w:noProof/>
                      </w:rPr>
                    </w:pPr>
                    <w:r w:rsidRPr="0047798E">
                      <w:rPr>
                        <w:noProof/>
                      </w:rPr>
                      <w:t>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272FC"/>
    <w:multiLevelType w:val="hybridMultilevel"/>
    <w:tmpl w:val="09CE94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5D4091"/>
    <w:multiLevelType w:val="hybridMultilevel"/>
    <w:tmpl w:val="7D9AF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6956681">
    <w:abstractNumId w:val="1"/>
  </w:num>
  <w:num w:numId="2" w16cid:durableId="17791743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47AC"/>
    <w:rsid w:val="0001285B"/>
    <w:rsid w:val="000B0F2B"/>
    <w:rsid w:val="002054F5"/>
    <w:rsid w:val="002343F0"/>
    <w:rsid w:val="00247570"/>
    <w:rsid w:val="002C7A4A"/>
    <w:rsid w:val="002D20AC"/>
    <w:rsid w:val="00444AB1"/>
    <w:rsid w:val="0047798E"/>
    <w:rsid w:val="00527A2C"/>
    <w:rsid w:val="005B74F0"/>
    <w:rsid w:val="0066116C"/>
    <w:rsid w:val="007703F6"/>
    <w:rsid w:val="007D47AC"/>
    <w:rsid w:val="00A940B5"/>
    <w:rsid w:val="00D83019"/>
    <w:rsid w:val="00DA515A"/>
    <w:rsid w:val="00F5275F"/>
    <w:rsid w:val="00FF2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4A1D08"/>
  <w15:docId w15:val="{18E610BE-7388-934A-A439-C544D4846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7570"/>
    <w:pPr>
      <w:spacing w:after="120" w:line="293" w:lineRule="auto"/>
    </w:pPr>
    <w:rPr>
      <w:rFonts w:ascii="Arial" w:eastAsia="Tahoma" w:hAnsi="Arial" w:cs="Arial"/>
    </w:rPr>
  </w:style>
  <w:style w:type="paragraph" w:styleId="Heading1">
    <w:name w:val="heading 1"/>
    <w:basedOn w:val="Title"/>
    <w:next w:val="Normal"/>
    <w:link w:val="Heading1Char"/>
    <w:uiPriority w:val="9"/>
    <w:qFormat/>
    <w:rsid w:val="002343F0"/>
    <w:pPr>
      <w:spacing w:before="120" w:after="240"/>
      <w:ind w:left="0"/>
      <w:outlineLvl w:val="0"/>
    </w:pPr>
    <w:rPr>
      <w:color w:val="272727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43F0"/>
    <w:pPr>
      <w:spacing w:before="120"/>
      <w:outlineLvl w:val="1"/>
    </w:pPr>
    <w:rPr>
      <w:b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43F0"/>
    <w:pPr>
      <w:spacing w:before="120" w:after="60"/>
      <w:outlineLvl w:val="2"/>
    </w:pPr>
    <w:rPr>
      <w:b/>
      <w:sz w:val="28"/>
      <w:szCs w:val="28"/>
    </w:rPr>
  </w:style>
  <w:style w:type="paragraph" w:styleId="Heading4">
    <w:name w:val="heading 4"/>
    <w:basedOn w:val="BodyText"/>
    <w:next w:val="Normal"/>
    <w:link w:val="Heading4Char"/>
    <w:uiPriority w:val="9"/>
    <w:unhideWhenUsed/>
    <w:qFormat/>
    <w:rsid w:val="002343F0"/>
    <w:pPr>
      <w:spacing w:before="120" w:after="60"/>
      <w:outlineLvl w:val="3"/>
    </w:pPr>
    <w:rPr>
      <w:b/>
      <w:sz w:val="24"/>
      <w:szCs w:val="24"/>
    </w:rPr>
  </w:style>
  <w:style w:type="paragraph" w:styleId="Heading5">
    <w:name w:val="heading 5"/>
    <w:basedOn w:val="BodyText"/>
    <w:next w:val="Normal"/>
    <w:link w:val="Heading5Char"/>
    <w:uiPriority w:val="9"/>
    <w:unhideWhenUsed/>
    <w:qFormat/>
    <w:rsid w:val="002343F0"/>
    <w:pPr>
      <w:tabs>
        <w:tab w:val="left" w:pos="1155"/>
      </w:tabs>
      <w:spacing w:before="120"/>
      <w:outlineLvl w:val="4"/>
    </w:pPr>
    <w:rPr>
      <w:b/>
    </w:rPr>
  </w:style>
  <w:style w:type="paragraph" w:styleId="Heading6">
    <w:name w:val="heading 6"/>
    <w:basedOn w:val="BodyText"/>
    <w:next w:val="Normal"/>
    <w:link w:val="Heading6Char"/>
    <w:uiPriority w:val="9"/>
    <w:unhideWhenUsed/>
    <w:qFormat/>
    <w:rsid w:val="002343F0"/>
    <w:pPr>
      <w:spacing w:before="120" w:after="60"/>
      <w:outlineLvl w:val="5"/>
    </w:pPr>
    <w:rPr>
      <w:b/>
      <w:bCs/>
      <w:i/>
      <w:i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ind w:left="117"/>
    </w:pPr>
    <w:rPr>
      <w:rFonts w:eastAsia="Arial"/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47798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7798E"/>
    <w:rPr>
      <w:rFonts w:ascii="Tahoma" w:eastAsia="Tahoma" w:hAnsi="Tahoma" w:cs="Tahoma"/>
    </w:rPr>
  </w:style>
  <w:style w:type="paragraph" w:styleId="Footer">
    <w:name w:val="footer"/>
    <w:basedOn w:val="Normal"/>
    <w:link w:val="FooterChar"/>
    <w:uiPriority w:val="99"/>
    <w:unhideWhenUsed/>
    <w:rsid w:val="0047798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798E"/>
    <w:rPr>
      <w:rFonts w:ascii="Tahoma" w:eastAsia="Tahoma" w:hAnsi="Tahoma" w:cs="Tahoma"/>
    </w:rPr>
  </w:style>
  <w:style w:type="character" w:customStyle="1" w:styleId="Heading1Char">
    <w:name w:val="Heading 1 Char"/>
    <w:basedOn w:val="DefaultParagraphFont"/>
    <w:link w:val="Heading1"/>
    <w:uiPriority w:val="9"/>
    <w:rsid w:val="002343F0"/>
    <w:rPr>
      <w:rFonts w:ascii="Arial" w:eastAsia="Arial" w:hAnsi="Arial" w:cs="Arial"/>
      <w:b/>
      <w:bCs/>
      <w:color w:val="272727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2343F0"/>
    <w:rPr>
      <w:rFonts w:ascii="Arial" w:eastAsia="Tahoma" w:hAnsi="Arial" w:cs="Arial"/>
      <w:b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343F0"/>
    <w:rPr>
      <w:rFonts w:ascii="Arial" w:eastAsia="Tahoma" w:hAnsi="Arial" w:cs="Arial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343F0"/>
    <w:rPr>
      <w:rFonts w:ascii="Arial" w:eastAsia="Tahoma" w:hAnsi="Arial" w:cs="Arial"/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343F0"/>
    <w:rPr>
      <w:rFonts w:ascii="Arial" w:eastAsia="Tahoma" w:hAnsi="Arial" w:cs="Arial"/>
      <w:b/>
    </w:rPr>
  </w:style>
  <w:style w:type="character" w:customStyle="1" w:styleId="Heading6Char">
    <w:name w:val="Heading 6 Char"/>
    <w:basedOn w:val="DefaultParagraphFont"/>
    <w:link w:val="Heading6"/>
    <w:uiPriority w:val="9"/>
    <w:rsid w:val="002343F0"/>
    <w:rPr>
      <w:rFonts w:ascii="Arial" w:eastAsia="Tahoma" w:hAnsi="Arial" w:cs="Arial"/>
      <w:b/>
      <w:bCs/>
      <w:i/>
      <w:iCs/>
    </w:rPr>
  </w:style>
  <w:style w:type="paragraph" w:styleId="Quote">
    <w:name w:val="Quote"/>
    <w:basedOn w:val="BodyText"/>
    <w:next w:val="Normal"/>
    <w:link w:val="QuoteChar"/>
    <w:uiPriority w:val="29"/>
    <w:qFormat/>
    <w:rsid w:val="002343F0"/>
    <w:pPr>
      <w:spacing w:before="194"/>
      <w:ind w:left="360" w:right="314"/>
    </w:pPr>
    <w:rPr>
      <w:noProof/>
      <w:color w:val="777777"/>
    </w:rPr>
  </w:style>
  <w:style w:type="character" w:customStyle="1" w:styleId="QuoteChar">
    <w:name w:val="Quote Char"/>
    <w:basedOn w:val="DefaultParagraphFont"/>
    <w:link w:val="Quote"/>
    <w:uiPriority w:val="29"/>
    <w:rsid w:val="002343F0"/>
    <w:rPr>
      <w:rFonts w:ascii="Arial" w:eastAsia="Tahoma" w:hAnsi="Arial" w:cs="Arial"/>
      <w:noProof/>
      <w:color w:val="777777"/>
    </w:rPr>
  </w:style>
  <w:style w:type="character" w:styleId="PageNumber">
    <w:name w:val="page number"/>
    <w:basedOn w:val="DefaultParagraphFont"/>
    <w:uiPriority w:val="99"/>
    <w:semiHidden/>
    <w:unhideWhenUsed/>
    <w:rsid w:val="0066116C"/>
  </w:style>
  <w:style w:type="character" w:styleId="PlaceholderText">
    <w:name w:val="Placeholder Text"/>
    <w:basedOn w:val="DefaultParagraphFont"/>
    <w:uiPriority w:val="99"/>
    <w:semiHidden/>
    <w:rsid w:val="0066116C"/>
    <w:rPr>
      <w:color w:val="808080"/>
    </w:rPr>
  </w:style>
  <w:style w:type="paragraph" w:styleId="BlockText">
    <w:name w:val="Block Text"/>
    <w:basedOn w:val="Quote"/>
    <w:uiPriority w:val="99"/>
    <w:unhideWhenUsed/>
    <w:rsid w:val="00247570"/>
  </w:style>
  <w:style w:type="paragraph" w:customStyle="1" w:styleId="SourceCode">
    <w:name w:val="Source Code"/>
    <w:basedOn w:val="BodyText"/>
    <w:qFormat/>
    <w:rsid w:val="00247570"/>
    <w:pPr>
      <w:pBdr>
        <w:top w:val="single" w:sz="4" w:space="10" w:color="FFFFFF" w:themeColor="background1"/>
        <w:left w:val="single" w:sz="4" w:space="10" w:color="FFFFFF" w:themeColor="background1"/>
        <w:bottom w:val="single" w:sz="4" w:space="10" w:color="FFFFFF" w:themeColor="background1"/>
        <w:right w:val="single" w:sz="4" w:space="10" w:color="FFFFFF" w:themeColor="background1"/>
      </w:pBdr>
      <w:shd w:val="clear" w:color="auto" w:fill="F2F2F2" w:themeFill="background1" w:themeFillShade="F2"/>
      <w:ind w:left="180" w:right="220"/>
    </w:pPr>
    <w:rPr>
      <w:rFonts w:ascii="Consolas" w:hAnsi="Consolas" w:cs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C1AA21D60DA854BB5D9FFAB21731F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CEF436-5CA4-D64F-AA1B-3391726F6B54}"/>
      </w:docPartPr>
      <w:docPartBody>
        <w:p w:rsidR="001C1B6A" w:rsidRDefault="00FF3A94" w:rsidP="00FF3A94">
          <w:pPr>
            <w:pStyle w:val="FC1AA21D60DA854BB5D9FFAB21731FEF"/>
          </w:pPr>
          <w:r>
            <w:rPr>
              <w:rStyle w:val="PlaceholderText"/>
            </w:rPr>
            <w:t>[Author name]</w:t>
          </w:r>
        </w:p>
      </w:docPartBody>
    </w:docPart>
    <w:docPart>
      <w:docPartPr>
        <w:name w:val="160ACA68BA48A94C947CC75681631C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E6E592-E015-9E4C-92B9-F4EAEA883DAB}"/>
      </w:docPartPr>
      <w:docPartBody>
        <w:p w:rsidR="001C1B6A" w:rsidRDefault="00FF3A94" w:rsidP="00FF3A94">
          <w:pPr>
            <w:pStyle w:val="160ACA68BA48A94C947CC75681631CCC"/>
          </w:pPr>
          <w:r>
            <w:rPr>
              <w:rStyle w:val="PlaceholderText"/>
            </w:rPr>
            <w:t>[Date]</w:t>
          </w:r>
        </w:p>
      </w:docPartBody>
    </w:docPart>
    <w:docPart>
      <w:docPartPr>
        <w:name w:val="0A764980FB979D4DB24B8466924210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4A7C1F-B72F-374F-B4AD-8E73A441630A}"/>
      </w:docPartPr>
      <w:docPartBody>
        <w:p w:rsidR="001C1B6A" w:rsidRDefault="00FF3A94" w:rsidP="00FF3A94">
          <w:pPr>
            <w:pStyle w:val="0A764980FB979D4DB24B84669242109D"/>
          </w:pPr>
          <w:r>
            <w:rPr>
              <w:color w:val="0E2841" w:themeColor="text2"/>
              <w:sz w:val="20"/>
              <w:szCs w:val="2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3A94"/>
    <w:rsid w:val="001C1B6A"/>
    <w:rsid w:val="00444AB1"/>
    <w:rsid w:val="00A07241"/>
    <w:rsid w:val="00B45BE5"/>
    <w:rsid w:val="00DA515A"/>
    <w:rsid w:val="00FF3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F3A94"/>
    <w:rPr>
      <w:color w:val="808080"/>
    </w:rPr>
  </w:style>
  <w:style w:type="paragraph" w:customStyle="1" w:styleId="FC1AA21D60DA854BB5D9FFAB21731FEF">
    <w:name w:val="FC1AA21D60DA854BB5D9FFAB21731FEF"/>
    <w:rsid w:val="00FF3A94"/>
  </w:style>
  <w:style w:type="paragraph" w:customStyle="1" w:styleId="160ACA68BA48A94C947CC75681631CCC">
    <w:name w:val="160ACA68BA48A94C947CC75681631CCC"/>
    <w:rsid w:val="00FF3A94"/>
  </w:style>
  <w:style w:type="paragraph" w:customStyle="1" w:styleId="0A764980FB979D4DB24B84669242109D">
    <w:name w:val="0A764980FB979D4DB24B84669242109D"/>
    <w:rsid w:val="00FF3A9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2-06-2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E3BA77D-84DA-9845-B22A-1E06E7EFA6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288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Fancy Title</vt:lpstr>
    </vt:vector>
  </TitlesOfParts>
  <Company/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Fancy Title</dc:title>
  <dc:creator>Generate Inc</dc:creator>
  <cp:lastModifiedBy>Jamie Steiner (SMP)</cp:lastModifiedBy>
  <cp:revision>9</cp:revision>
  <dcterms:created xsi:type="dcterms:W3CDTF">2024-07-02T20:12:00Z</dcterms:created>
  <dcterms:modified xsi:type="dcterms:W3CDTF">2024-07-07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7-02T00:00:00Z</vt:filetime>
  </property>
  <property fmtid="{D5CDD505-2E9C-101B-9397-08002B2CF9AE}" pid="3" name="Creator">
    <vt:lpwstr>LaTeX via pandoc with the Eisvogel template</vt:lpwstr>
  </property>
  <property fmtid="{D5CDD505-2E9C-101B-9397-08002B2CF9AE}" pid="4" name="LastSaved">
    <vt:filetime>2024-07-02T00:00:00Z</vt:filetime>
  </property>
  <property fmtid="{D5CDD505-2E9C-101B-9397-08002B2CF9AE}" pid="5" name="PTEX.Fullbanner">
    <vt:lpwstr>This is pdfTeX, Version 3.141592653-2.6-1.40.26 (TeX Live 2024) kpathsea version 6.4.0</vt:lpwstr>
  </property>
  <property fmtid="{D5CDD505-2E9C-101B-9397-08002B2CF9AE}" pid="6" name="Producer">
    <vt:lpwstr>pdfTeX-1.40.26</vt:lpwstr>
  </property>
  <property fmtid="{D5CDD505-2E9C-101B-9397-08002B2CF9AE}" pid="7" name="ClassificationContentMarkingHeaderShapeIds">
    <vt:lpwstr>517afe2a,31b92090,db372ea</vt:lpwstr>
  </property>
  <property fmtid="{D5CDD505-2E9C-101B-9397-08002B2CF9AE}" pid="8" name="ClassificationContentMarkingHeaderFontProps">
    <vt:lpwstr>#008000,10,Calibri</vt:lpwstr>
  </property>
  <property fmtid="{D5CDD505-2E9C-101B-9397-08002B2CF9AE}" pid="9" name="ClassificationContentMarkingHeaderText">
    <vt:lpwstr>Public</vt:lpwstr>
  </property>
  <property fmtid="{D5CDD505-2E9C-101B-9397-08002B2CF9AE}" pid="10" name="ClassificationContentMarkingFooterShapeIds">
    <vt:lpwstr>455a4c4,14398c4f,737ad1a2</vt:lpwstr>
  </property>
  <property fmtid="{D5CDD505-2E9C-101B-9397-08002B2CF9AE}" pid="11" name="ClassificationContentMarkingFooterFontProps">
    <vt:lpwstr>#008000,10,Calibri</vt:lpwstr>
  </property>
  <property fmtid="{D5CDD505-2E9C-101B-9397-08002B2CF9AE}" pid="12" name="ClassificationContentMarkingFooterText">
    <vt:lpwstr>Public</vt:lpwstr>
  </property>
  <property fmtid="{D5CDD505-2E9C-101B-9397-08002B2CF9AE}" pid="13" name="MSIP_Label_44c1757e-f8e0-40d4-b915-8c2a8d134dc6_Enabled">
    <vt:lpwstr>true</vt:lpwstr>
  </property>
  <property fmtid="{D5CDD505-2E9C-101B-9397-08002B2CF9AE}" pid="14" name="MSIP_Label_44c1757e-f8e0-40d4-b915-8c2a8d134dc6_SetDate">
    <vt:lpwstr>2024-07-02T19:57:12Z</vt:lpwstr>
  </property>
  <property fmtid="{D5CDD505-2E9C-101B-9397-08002B2CF9AE}" pid="15" name="MSIP_Label_44c1757e-f8e0-40d4-b915-8c2a8d134dc6_Method">
    <vt:lpwstr>Privileged</vt:lpwstr>
  </property>
  <property fmtid="{D5CDD505-2E9C-101B-9397-08002B2CF9AE}" pid="16" name="MSIP_Label_44c1757e-f8e0-40d4-b915-8c2a8d134dc6_Name">
    <vt:lpwstr>Public Information</vt:lpwstr>
  </property>
  <property fmtid="{D5CDD505-2E9C-101B-9397-08002B2CF9AE}" pid="17" name="MSIP_Label_44c1757e-f8e0-40d4-b915-8c2a8d134dc6_SiteId">
    <vt:lpwstr>8288fdf2-0e8b-47a6-abbb-004395ecab56</vt:lpwstr>
  </property>
  <property fmtid="{D5CDD505-2E9C-101B-9397-08002B2CF9AE}" pid="18" name="MSIP_Label_44c1757e-f8e0-40d4-b915-8c2a8d134dc6_ActionId">
    <vt:lpwstr>fba96f2e-d0cd-45a2-bcfc-c59dae9486e5</vt:lpwstr>
  </property>
  <property fmtid="{D5CDD505-2E9C-101B-9397-08002B2CF9AE}" pid="19" name="MSIP_Label_44c1757e-f8e0-40d4-b915-8c2a8d134dc6_ContentBits">
    <vt:lpwstr>3</vt:lpwstr>
  </property>
</Properties>
</file>